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7180" w:rsidRPr="008C4A58" w:rsidRDefault="00137180" w:rsidP="00137180">
      <w:pPr>
        <w:shd w:val="clear" w:color="auto" w:fill="FFFFFF"/>
        <w:spacing w:after="0" w:line="312" w:lineRule="atLeast"/>
        <w:textAlignment w:val="baseline"/>
        <w:outlineLvl w:val="1"/>
      </w:pPr>
      <w:r w:rsidRPr="008C4A58">
        <w:fldChar w:fldCharType="begin"/>
      </w:r>
      <w:r w:rsidRPr="008C4A58">
        <w:instrText xml:space="preserve"> HYPERLINK "http://vein.guavajelly.tv/services/vein-therapy/varicose-veins/" </w:instrText>
      </w:r>
      <w:r w:rsidRPr="008C4A58">
        <w:fldChar w:fldCharType="separate"/>
      </w:r>
      <w:r w:rsidRPr="008C4A58">
        <w:t xml:space="preserve">Varicose vein </w:t>
      </w:r>
      <w:r w:rsidR="00D8367E" w:rsidRPr="008C4A58">
        <w:rPr>
          <w:highlight w:val="yellow"/>
        </w:rPr>
        <w:t>treatments</w:t>
      </w:r>
      <w:r w:rsidRPr="008C4A58">
        <w:t xml:space="preserve"> »</w:t>
      </w:r>
      <w:r w:rsidRPr="008C4A58">
        <w:fldChar w:fldCharType="end"/>
      </w:r>
    </w:p>
    <w:p w:rsidR="00137180" w:rsidRPr="008C4A58" w:rsidRDefault="00D8367E" w:rsidP="00137180">
      <w:pPr>
        <w:shd w:val="clear" w:color="auto" w:fill="FFFFFF"/>
        <w:spacing w:after="0" w:line="310" w:lineRule="atLeast"/>
        <w:textAlignment w:val="baseline"/>
      </w:pPr>
      <w:r w:rsidRPr="008C4A58">
        <w:t>Advanced varicose vein treatments including,</w:t>
      </w:r>
      <w:r w:rsidR="003F1E3C" w:rsidRPr="008C4A58">
        <w:t xml:space="preserve"> </w:t>
      </w:r>
      <w:r w:rsidR="008C4A58" w:rsidRPr="008C4A58">
        <w:t>sclerotherapy</w:t>
      </w:r>
      <w:r w:rsidRPr="008C4A58">
        <w:t>,</w:t>
      </w:r>
      <w:r w:rsidR="003F1E3C" w:rsidRPr="008C4A58">
        <w:t xml:space="preserve"> </w:t>
      </w:r>
      <w:r w:rsidRPr="008C4A58">
        <w:t>varicose vein surgery (Phlebectomy</w:t>
      </w:r>
      <w:r w:rsidR="003F1E3C" w:rsidRPr="008C4A58">
        <w:t>,</w:t>
      </w:r>
      <w:r w:rsidRPr="008C4A58">
        <w:t xml:space="preserve">) </w:t>
      </w:r>
      <w:r w:rsidR="003F1E3C" w:rsidRPr="008C4A58">
        <w:t>laser vein ablation, and the VenaSeal closure system. (151)</w:t>
      </w:r>
    </w:p>
    <w:p w:rsidR="00137180" w:rsidRPr="008C4A58" w:rsidRDefault="00E5318F" w:rsidP="00137180">
      <w:pPr>
        <w:shd w:val="clear" w:color="auto" w:fill="FFFFFF"/>
        <w:spacing w:after="0" w:line="312" w:lineRule="atLeast"/>
        <w:textAlignment w:val="baseline"/>
        <w:outlineLvl w:val="1"/>
      </w:pPr>
      <w:hyperlink r:id="rId6" w:history="1">
        <w:r w:rsidR="00137180" w:rsidRPr="008C4A58">
          <w:t xml:space="preserve">Spider vein </w:t>
        </w:r>
        <w:r w:rsidR="003F1E3C" w:rsidRPr="008C4A58">
          <w:rPr>
            <w:highlight w:val="yellow"/>
          </w:rPr>
          <w:t>treatments</w:t>
        </w:r>
        <w:r w:rsidR="00137180" w:rsidRPr="008C4A58">
          <w:t xml:space="preserve"> »</w:t>
        </w:r>
      </w:hyperlink>
    </w:p>
    <w:p w:rsidR="003F1E3C" w:rsidRPr="008C4A58" w:rsidRDefault="003F1E3C" w:rsidP="00137180">
      <w:pPr>
        <w:shd w:val="clear" w:color="auto" w:fill="FFFFFF"/>
        <w:spacing w:after="0" w:line="310" w:lineRule="atLeast"/>
        <w:textAlignment w:val="baseline"/>
      </w:pPr>
      <w:r w:rsidRPr="008C4A58">
        <w:t xml:space="preserve">Spider vein treatments, including </w:t>
      </w:r>
      <w:r w:rsidR="008C4A58" w:rsidRPr="008C4A58">
        <w:t>sclerotherapy</w:t>
      </w:r>
      <w:r w:rsidRPr="008C4A58">
        <w:t xml:space="preserve"> and laser vein removal, safely and effectively remove veins in legs without surgery or downtime. (148)</w:t>
      </w:r>
    </w:p>
    <w:p w:rsidR="00137180" w:rsidRPr="008C4A58" w:rsidRDefault="00137180" w:rsidP="00137180">
      <w:pPr>
        <w:spacing w:after="100" w:afterAutospacing="1" w:line="312" w:lineRule="atLeast"/>
        <w:jc w:val="center"/>
        <w:textAlignment w:val="baseline"/>
        <w:outlineLvl w:val="1"/>
      </w:pPr>
      <w:r w:rsidRPr="008C4A58">
        <w:t>FACE</w:t>
      </w:r>
    </w:p>
    <w:p w:rsidR="00137180" w:rsidRPr="008C4A58" w:rsidRDefault="000752F7" w:rsidP="00137180">
      <w:pPr>
        <w:spacing w:after="0" w:line="312" w:lineRule="atLeast"/>
        <w:textAlignment w:val="baseline"/>
        <w:outlineLvl w:val="1"/>
      </w:pPr>
      <w:r w:rsidRPr="008C4A58">
        <w:rPr>
          <w:highlight w:val="yellow"/>
        </w:rPr>
        <w:t>Botox + Restylane + Sculptra</w:t>
      </w:r>
    </w:p>
    <w:p w:rsidR="008C4A58" w:rsidRDefault="008C4A58" w:rsidP="00137180">
      <w:pPr>
        <w:spacing w:after="0" w:line="310" w:lineRule="atLeast"/>
        <w:textAlignment w:val="baseline"/>
      </w:pPr>
    </w:p>
    <w:p w:rsidR="00137180" w:rsidRPr="008C4A58" w:rsidRDefault="000752F7" w:rsidP="00137180">
      <w:pPr>
        <w:spacing w:after="0" w:line="310" w:lineRule="atLeast"/>
        <w:textAlignment w:val="baseline"/>
      </w:pPr>
      <w:r w:rsidRPr="008C4A58">
        <w:t>Smooth out fine lines, restore volume, and enhance facial features with lip injections, Botox</w:t>
      </w:r>
      <w:r w:rsidR="00D8258E">
        <w:t>,</w:t>
      </w:r>
      <w:r w:rsidRPr="008C4A58">
        <w:t xml:space="preserve"> or a liquid </w:t>
      </w:r>
      <w:r w:rsidR="008C4A58" w:rsidRPr="008C4A58">
        <w:t>face-lift</w:t>
      </w:r>
      <w:r w:rsidRPr="008C4A58">
        <w:t xml:space="preserve"> using Sculptra and</w:t>
      </w:r>
      <w:r w:rsidR="00D8258E">
        <w:t xml:space="preserve"> Restylane</w:t>
      </w:r>
      <w:r w:rsidRPr="008C4A58">
        <w:t xml:space="preserve"> fillers.</w:t>
      </w:r>
      <w:hyperlink r:id="rId7" w:history="1">
        <w:r w:rsidR="00137180" w:rsidRPr="008C4A58">
          <w:t>≥</w:t>
        </w:r>
      </w:hyperlink>
      <w:r w:rsidRPr="008C4A58">
        <w:t xml:space="preserve"> </w:t>
      </w:r>
    </w:p>
    <w:p w:rsidR="008C4A58" w:rsidRDefault="008C4A58" w:rsidP="00137180">
      <w:pPr>
        <w:spacing w:after="0" w:line="312" w:lineRule="atLeast"/>
        <w:textAlignment w:val="baseline"/>
        <w:outlineLvl w:val="1"/>
      </w:pPr>
    </w:p>
    <w:p w:rsidR="00137180" w:rsidRPr="008C4A58" w:rsidRDefault="00E5318F" w:rsidP="00137180">
      <w:pPr>
        <w:spacing w:after="0" w:line="312" w:lineRule="atLeast"/>
        <w:textAlignment w:val="baseline"/>
        <w:outlineLvl w:val="1"/>
      </w:pPr>
      <w:hyperlink r:id="rId8" w:history="1">
        <w:r w:rsidR="00137180" w:rsidRPr="008C4A58">
          <w:t>PRP</w:t>
        </w:r>
        <w:r w:rsidR="000752F7" w:rsidRPr="008C4A58">
          <w:t xml:space="preserve"> Facial</w:t>
        </w:r>
        <w:r w:rsidR="00137180" w:rsidRPr="008C4A58">
          <w:t xml:space="preserve"> »</w:t>
        </w:r>
      </w:hyperlink>
    </w:p>
    <w:p w:rsidR="00137180" w:rsidRPr="008C4A58" w:rsidRDefault="008C4A58" w:rsidP="00137180">
      <w:pPr>
        <w:spacing w:after="0" w:line="310" w:lineRule="atLeast"/>
        <w:textAlignment w:val="baseline"/>
      </w:pPr>
      <w:r>
        <w:t xml:space="preserve">Our plasma facial, aka </w:t>
      </w:r>
      <w:r w:rsidRPr="008C4A58">
        <w:t>the</w:t>
      </w:r>
      <w:r w:rsidR="000752F7" w:rsidRPr="008C4A58">
        <w:t xml:space="preserve"> Vampire Facial or Vampire Facelift, utilizes the patient’s own Platelet Rich Plasma (PRP) to stimulate dramatic skin rejuvenation.</w:t>
      </w:r>
    </w:p>
    <w:p w:rsidR="008C4A58" w:rsidRDefault="008C4A58" w:rsidP="00137180">
      <w:pPr>
        <w:spacing w:after="210" w:line="312" w:lineRule="atLeast"/>
        <w:textAlignment w:val="baseline"/>
        <w:outlineLvl w:val="1"/>
      </w:pPr>
    </w:p>
    <w:p w:rsidR="00137180" w:rsidRPr="008C4A58" w:rsidRDefault="00137180" w:rsidP="00137180">
      <w:pPr>
        <w:spacing w:after="210" w:line="312" w:lineRule="atLeast"/>
        <w:textAlignment w:val="baseline"/>
        <w:outlineLvl w:val="1"/>
      </w:pPr>
      <w:r w:rsidRPr="008C4A58">
        <w:t>Fat transfer »</w:t>
      </w:r>
    </w:p>
    <w:p w:rsidR="00B53A1C" w:rsidRPr="008C4A58" w:rsidRDefault="00B53A1C" w:rsidP="00137180">
      <w:pPr>
        <w:spacing w:after="210" w:line="312" w:lineRule="atLeast"/>
        <w:textAlignment w:val="baseline"/>
        <w:outlineLvl w:val="1"/>
      </w:pPr>
      <w:r w:rsidRPr="008C4A58">
        <w:t>Fat transfer, or facial fat grafting injections fill in fine lines and wrinkles, restore facial fullness and add volume to shallow contours such as under eye bags.</w:t>
      </w:r>
    </w:p>
    <w:p w:rsidR="00137180" w:rsidRPr="008C4A58" w:rsidRDefault="00137180" w:rsidP="00137180">
      <w:pPr>
        <w:spacing w:after="210" w:line="312" w:lineRule="atLeast"/>
        <w:textAlignment w:val="baseline"/>
        <w:outlineLvl w:val="1"/>
      </w:pPr>
      <w:r w:rsidRPr="008C4A58">
        <w:t>Kybella »</w:t>
      </w:r>
    </w:p>
    <w:p w:rsidR="00137180" w:rsidRPr="008C4A58" w:rsidRDefault="007F254E" w:rsidP="00137180">
      <w:pPr>
        <w:spacing w:after="300" w:line="310" w:lineRule="atLeast"/>
        <w:textAlignment w:val="baseline"/>
      </w:pPr>
      <w:r w:rsidRPr="008C4A58">
        <w:t xml:space="preserve">Get rid of double chin </w:t>
      </w:r>
      <w:r w:rsidR="008C4A58" w:rsidRPr="008C4A58">
        <w:t>embarrassment</w:t>
      </w:r>
      <w:r w:rsidRPr="008C4A58">
        <w:t xml:space="preserve"> with Kybella, t</w:t>
      </w:r>
      <w:r w:rsidR="000752F7" w:rsidRPr="008C4A58">
        <w:t>he only injectable</w:t>
      </w:r>
      <w:r w:rsidRPr="008C4A58">
        <w:t xml:space="preserve"> treatment</w:t>
      </w:r>
      <w:r w:rsidR="000752F7" w:rsidRPr="008C4A58">
        <w:t xml:space="preserve"> cleared by the FDA to reduce submental fullness (doub</w:t>
      </w:r>
      <w:r w:rsidRPr="008C4A58">
        <w:t>le chin or neck fat.)</w:t>
      </w:r>
      <w:r w:rsidR="000752F7" w:rsidRPr="008C4A58">
        <w:t xml:space="preserve"> </w:t>
      </w:r>
      <w:r w:rsidR="00137180" w:rsidRPr="008C4A58">
        <w:t xml:space="preserve"> ≥</w:t>
      </w:r>
    </w:p>
    <w:p w:rsidR="00137180" w:rsidRPr="008C4A58" w:rsidRDefault="00137180" w:rsidP="00137180">
      <w:pPr>
        <w:shd w:val="clear" w:color="auto" w:fill="FFFFFF"/>
        <w:spacing w:after="100" w:afterAutospacing="1" w:line="312" w:lineRule="atLeast"/>
        <w:jc w:val="center"/>
        <w:textAlignment w:val="baseline"/>
        <w:outlineLvl w:val="2"/>
      </w:pPr>
      <w:r w:rsidRPr="008C4A58">
        <w:t>BODY</w:t>
      </w:r>
    </w:p>
    <w:p w:rsidR="00137180" w:rsidRPr="008C4A58" w:rsidRDefault="00356EF0" w:rsidP="00137180">
      <w:pPr>
        <w:shd w:val="clear" w:color="auto" w:fill="FFFFFF"/>
        <w:spacing w:after="210" w:line="312" w:lineRule="atLeast"/>
        <w:textAlignment w:val="baseline"/>
        <w:outlineLvl w:val="1"/>
      </w:pPr>
      <w:r w:rsidRPr="008C4A58">
        <w:rPr>
          <w:highlight w:val="yellow"/>
        </w:rPr>
        <w:t>CoolSculpting</w:t>
      </w:r>
    </w:p>
    <w:p w:rsidR="00356EF0" w:rsidRPr="008C4A58" w:rsidRDefault="00356EF0" w:rsidP="00137180">
      <w:pPr>
        <w:shd w:val="clear" w:color="auto" w:fill="FFFFFF"/>
        <w:spacing w:after="210" w:line="312" w:lineRule="atLeast"/>
        <w:textAlignment w:val="baseline"/>
        <w:outlineLvl w:val="1"/>
      </w:pPr>
      <w:r w:rsidRPr="008C4A58">
        <w:t xml:space="preserve">CoolSculpting </w:t>
      </w:r>
      <w:r w:rsidR="004D7E06" w:rsidRPr="008C4A58">
        <w:t xml:space="preserve">(fat freezing) </w:t>
      </w:r>
      <w:r w:rsidRPr="008C4A58">
        <w:t xml:space="preserve">is the #1 Non-invasive fat reduction </w:t>
      </w:r>
      <w:proofErr w:type="gramStart"/>
      <w:r w:rsidRPr="008C4A58">
        <w:t>treatment</w:t>
      </w:r>
      <w:proofErr w:type="gramEnd"/>
      <w:r w:rsidRPr="008C4A58">
        <w:t xml:space="preserve"> in the </w:t>
      </w:r>
      <w:r w:rsidR="004D7E06" w:rsidRPr="008C4A58">
        <w:t xml:space="preserve">world that reduces stubborn </w:t>
      </w:r>
      <w:r w:rsidR="00D8258E">
        <w:t xml:space="preserve">bulges </w:t>
      </w:r>
      <w:r w:rsidR="004D7E06" w:rsidRPr="008C4A58">
        <w:t xml:space="preserve">without surgery or downtime. </w:t>
      </w:r>
    </w:p>
    <w:p w:rsidR="00137180" w:rsidRPr="008C4A58" w:rsidRDefault="00137180" w:rsidP="00137180">
      <w:pPr>
        <w:shd w:val="clear" w:color="auto" w:fill="FFFFFF"/>
        <w:spacing w:after="210" w:line="312" w:lineRule="atLeast"/>
        <w:textAlignment w:val="baseline"/>
        <w:outlineLvl w:val="1"/>
      </w:pPr>
      <w:r w:rsidRPr="008C4A58">
        <w:t>Breast lift »</w:t>
      </w:r>
    </w:p>
    <w:p w:rsidR="00B53A1C" w:rsidRPr="008C4A58" w:rsidRDefault="00B53A1C" w:rsidP="00137180">
      <w:pPr>
        <w:shd w:val="clear" w:color="auto" w:fill="FFFFFF"/>
        <w:spacing w:after="210" w:line="312" w:lineRule="atLeast"/>
        <w:textAlignment w:val="baseline"/>
        <w:outlineLvl w:val="1"/>
      </w:pPr>
      <w:r w:rsidRPr="008C4A58">
        <w:t>A breast lift, or Mastopexy</w:t>
      </w:r>
      <w:r w:rsidR="008C4A58">
        <w:t>,</w:t>
      </w:r>
      <w:r w:rsidRPr="008C4A58">
        <w:t xml:space="preserve"> tightens </w:t>
      </w:r>
      <w:r w:rsidR="008C4A58" w:rsidRPr="008C4A58">
        <w:t xml:space="preserve">excess </w:t>
      </w:r>
      <w:r w:rsidR="00D8258E">
        <w:t xml:space="preserve">skin, </w:t>
      </w:r>
      <w:r w:rsidRPr="008C4A58">
        <w:t>restore</w:t>
      </w:r>
      <w:r w:rsidR="00D8258E">
        <w:t>s</w:t>
      </w:r>
      <w:r w:rsidRPr="008C4A58">
        <w:t xml:space="preserve"> feminine</w:t>
      </w:r>
      <w:r w:rsidR="00D8258E">
        <w:t xml:space="preserve"> shape and</w:t>
      </w:r>
      <w:r w:rsidRPr="008C4A58">
        <w:t xml:space="preserve"> contour, and lifts the breast for a more youthful</w:t>
      </w:r>
      <w:r w:rsidR="008C4A58" w:rsidRPr="008C4A58">
        <w:t xml:space="preserve"> looking appearance.</w:t>
      </w:r>
    </w:p>
    <w:p w:rsidR="00137180" w:rsidRPr="008C4A58" w:rsidRDefault="00137180" w:rsidP="00137180">
      <w:pPr>
        <w:shd w:val="clear" w:color="auto" w:fill="FFFFFF"/>
        <w:spacing w:after="210" w:line="312" w:lineRule="atLeast"/>
        <w:textAlignment w:val="baseline"/>
        <w:outlineLvl w:val="1"/>
      </w:pPr>
      <w:r w:rsidRPr="008C4A58">
        <w:t>PRP Hair Restoration »</w:t>
      </w:r>
    </w:p>
    <w:p w:rsidR="00C750A4" w:rsidRPr="008C4A58" w:rsidRDefault="00C750A4" w:rsidP="009054E0">
      <w:r w:rsidRPr="008C4A58">
        <w:t>Non-surgical hair loss</w:t>
      </w:r>
      <w:r w:rsidR="009054E0" w:rsidRPr="008C4A58">
        <w:t xml:space="preserve"> treatment using the patient’s</w:t>
      </w:r>
      <w:r w:rsidRPr="008C4A58">
        <w:t xml:space="preserve"> </w:t>
      </w:r>
      <w:r w:rsidR="008C4A58" w:rsidRPr="008C4A58">
        <w:t>Platelet</w:t>
      </w:r>
      <w:r w:rsidRPr="008C4A58">
        <w:t xml:space="preserve"> Rich Plasma (PRP)</w:t>
      </w:r>
      <w:r w:rsidR="009054E0" w:rsidRPr="008C4A58">
        <w:t xml:space="preserve"> to activate</w:t>
      </w:r>
      <w:r w:rsidRPr="008C4A58">
        <w:t xml:space="preserve"> growth hormones</w:t>
      </w:r>
      <w:r w:rsidR="009054E0" w:rsidRPr="008C4A58">
        <w:t xml:space="preserve">, improving hair </w:t>
      </w:r>
      <w:r w:rsidR="008C4A58" w:rsidRPr="008C4A58">
        <w:t>thickness</w:t>
      </w:r>
      <w:r w:rsidR="009054E0" w:rsidRPr="008C4A58">
        <w:t>, hair count</w:t>
      </w:r>
      <w:r w:rsidRPr="008C4A58">
        <w:t xml:space="preserve"> </w:t>
      </w:r>
      <w:r w:rsidR="008C4A58" w:rsidRPr="008C4A58">
        <w:t>&amp; hair</w:t>
      </w:r>
      <w:r w:rsidRPr="008C4A58">
        <w:t xml:space="preserve"> density</w:t>
      </w:r>
      <w:r w:rsidR="009054E0" w:rsidRPr="008C4A58">
        <w:t>.</w:t>
      </w:r>
    </w:p>
    <w:p w:rsidR="00137180" w:rsidRPr="008C4A58" w:rsidRDefault="00137180" w:rsidP="00137180">
      <w:pPr>
        <w:shd w:val="clear" w:color="auto" w:fill="FFFFFF"/>
        <w:spacing w:after="210" w:line="312" w:lineRule="atLeast"/>
        <w:textAlignment w:val="baseline"/>
        <w:outlineLvl w:val="1"/>
      </w:pPr>
      <w:r w:rsidRPr="008C4A58">
        <w:lastRenderedPageBreak/>
        <w:t>Skin Tightening »</w:t>
      </w:r>
    </w:p>
    <w:p w:rsidR="004D7E06" w:rsidRPr="008C4A58" w:rsidRDefault="009054E0" w:rsidP="00137180">
      <w:pPr>
        <w:shd w:val="clear" w:color="auto" w:fill="FFFFFF"/>
        <w:spacing w:after="210" w:line="312" w:lineRule="atLeast"/>
        <w:textAlignment w:val="baseline"/>
        <w:outlineLvl w:val="1"/>
      </w:pPr>
      <w:r w:rsidRPr="008C4A58">
        <w:t>Non-</w:t>
      </w:r>
      <w:r w:rsidR="008D619F">
        <w:t>s</w:t>
      </w:r>
      <w:r w:rsidRPr="008C4A58">
        <w:t xml:space="preserve">urgical </w:t>
      </w:r>
      <w:r w:rsidR="008D619F">
        <w:t>skin t</w:t>
      </w:r>
      <w:r w:rsidRPr="008C4A58">
        <w:t xml:space="preserve">ightening with the Venus Viva uses RF and </w:t>
      </w:r>
      <w:r w:rsidR="008C4A58" w:rsidRPr="008C4A58">
        <w:t>electromagnetic</w:t>
      </w:r>
      <w:r w:rsidRPr="008C4A58">
        <w:t xml:space="preserve"> energy to activate collagen p</w:t>
      </w:r>
      <w:r w:rsidR="008D619F">
        <w:t xml:space="preserve">roduction for smoother, </w:t>
      </w:r>
      <w:r w:rsidRPr="008C4A58">
        <w:t xml:space="preserve">tighter looking skin. </w:t>
      </w:r>
    </w:p>
    <w:p w:rsidR="00137180" w:rsidRPr="008C4A58" w:rsidRDefault="00137180" w:rsidP="00137180">
      <w:pPr>
        <w:shd w:val="clear" w:color="auto" w:fill="FFFFFF"/>
        <w:spacing w:after="210" w:line="312" w:lineRule="atLeast"/>
        <w:textAlignment w:val="baseline"/>
        <w:outlineLvl w:val="1"/>
      </w:pPr>
      <w:r w:rsidRPr="008C4A58">
        <w:t>Sexual Health »</w:t>
      </w:r>
      <w:r w:rsidR="008C4A58">
        <w:t xml:space="preserve"> </w:t>
      </w:r>
      <w:r w:rsidR="008C4A58" w:rsidRPr="008C4A58">
        <w:rPr>
          <w:highlight w:val="yellow"/>
        </w:rPr>
        <w:t>Female / Male Enhancement</w:t>
      </w:r>
    </w:p>
    <w:p w:rsidR="00661E57" w:rsidRPr="008C4A58" w:rsidRDefault="00661E57" w:rsidP="00137180">
      <w:pPr>
        <w:shd w:val="clear" w:color="auto" w:fill="FFFFFF"/>
        <w:spacing w:after="300" w:line="310" w:lineRule="atLeast"/>
        <w:textAlignment w:val="baseline"/>
      </w:pPr>
      <w:r w:rsidRPr="008C4A58">
        <w:t xml:space="preserve">The O-shot (orgasm shot) for women and P-Shot (penis shot) for men uses Platelet Rich Plasma (PRP) to </w:t>
      </w:r>
      <w:r w:rsidR="008D619F">
        <w:t xml:space="preserve">naturally </w:t>
      </w:r>
      <w:r w:rsidRPr="008C4A58">
        <w:t>increase libido and improve sexual function</w:t>
      </w:r>
      <w:r w:rsidR="008D619F">
        <w:t>.</w:t>
      </w:r>
      <w:r w:rsidRPr="008C4A58">
        <w:t xml:space="preserve"> </w:t>
      </w:r>
    </w:p>
    <w:p w:rsidR="00137180" w:rsidRPr="008C4A58" w:rsidRDefault="00137180" w:rsidP="00137180">
      <w:pPr>
        <w:shd w:val="clear" w:color="auto" w:fill="FFFFFF"/>
        <w:spacing w:after="100" w:afterAutospacing="1" w:line="312" w:lineRule="atLeast"/>
        <w:jc w:val="center"/>
        <w:textAlignment w:val="baseline"/>
        <w:outlineLvl w:val="1"/>
      </w:pPr>
      <w:r w:rsidRPr="008C4A58">
        <w:t>SKIN</w:t>
      </w:r>
    </w:p>
    <w:p w:rsidR="00137180" w:rsidRPr="008C4A58" w:rsidRDefault="00137180" w:rsidP="00137180">
      <w:pPr>
        <w:shd w:val="clear" w:color="auto" w:fill="FFFFFF"/>
        <w:spacing w:after="150" w:line="60" w:lineRule="atLeast"/>
        <w:textAlignment w:val="baseline"/>
      </w:pPr>
    </w:p>
    <w:p w:rsidR="00137180" w:rsidRPr="008C4A58" w:rsidRDefault="00E5318F" w:rsidP="00137180">
      <w:pPr>
        <w:shd w:val="clear" w:color="auto" w:fill="FFFFFF"/>
        <w:spacing w:after="0" w:line="312" w:lineRule="atLeast"/>
        <w:textAlignment w:val="baseline"/>
        <w:outlineLvl w:val="1"/>
      </w:pPr>
      <w:hyperlink r:id="rId9" w:history="1">
        <w:r w:rsidR="00137180" w:rsidRPr="008C4A58">
          <w:t>Facial Rejuvenation »</w:t>
        </w:r>
      </w:hyperlink>
    </w:p>
    <w:p w:rsidR="00B307D8" w:rsidRPr="008C4A58" w:rsidRDefault="00B307D8" w:rsidP="00B307D8"/>
    <w:p w:rsidR="00B307D8" w:rsidRPr="008C4A58" w:rsidRDefault="00B307D8" w:rsidP="008C4A58">
      <w:r w:rsidRPr="008C4A58">
        <w:t xml:space="preserve">Venus Viva utilizes advanced Radiofrequency (RF) technology to rejuvenate skin, stimulate collagen, diminish the signs of aging and improve skin tone &amp; texture. </w:t>
      </w:r>
    </w:p>
    <w:p w:rsidR="00B307D8" w:rsidRPr="008C4A58" w:rsidRDefault="00B307D8" w:rsidP="00137180">
      <w:pPr>
        <w:shd w:val="clear" w:color="auto" w:fill="FFFFFF"/>
        <w:spacing w:after="0" w:line="312" w:lineRule="atLeast"/>
        <w:textAlignment w:val="baseline"/>
        <w:outlineLvl w:val="1"/>
      </w:pPr>
    </w:p>
    <w:p w:rsidR="00137180" w:rsidRPr="008C4A58" w:rsidRDefault="00E5318F" w:rsidP="00137180">
      <w:pPr>
        <w:shd w:val="clear" w:color="auto" w:fill="FFFFFF"/>
        <w:spacing w:after="0" w:line="312" w:lineRule="atLeast"/>
        <w:textAlignment w:val="baseline"/>
        <w:outlineLvl w:val="1"/>
        <w:rPr>
          <w:highlight w:val="yellow"/>
        </w:rPr>
      </w:pPr>
      <w:hyperlink r:id="rId10" w:history="1">
        <w:r w:rsidR="00137180" w:rsidRPr="008C4A58">
          <w:rPr>
            <w:highlight w:val="yellow"/>
          </w:rPr>
          <w:t>PRP »</w:t>
        </w:r>
      </w:hyperlink>
    </w:p>
    <w:p w:rsidR="00137180" w:rsidRPr="008C4A58" w:rsidRDefault="00B307D8" w:rsidP="00137180">
      <w:pPr>
        <w:shd w:val="clear" w:color="auto" w:fill="FFFFFF"/>
        <w:spacing w:after="0" w:line="310" w:lineRule="atLeast"/>
        <w:textAlignment w:val="baseline"/>
        <w:rPr>
          <w:highlight w:val="yellow"/>
        </w:rPr>
      </w:pPr>
      <w:r w:rsidRPr="008C4A58">
        <w:rPr>
          <w:highlight w:val="yellow"/>
        </w:rPr>
        <w:t>HOW IS THIS DIFFERENT THAN VAMPIRE FACIAL/FACELIFT?</w:t>
      </w:r>
    </w:p>
    <w:p w:rsidR="00B307D8" w:rsidRPr="008C4A58" w:rsidRDefault="00B307D8" w:rsidP="00137180">
      <w:pPr>
        <w:shd w:val="clear" w:color="auto" w:fill="FFFFFF"/>
        <w:spacing w:after="0" w:line="310" w:lineRule="atLeast"/>
        <w:textAlignment w:val="baseline"/>
        <w:rPr>
          <w:highlight w:val="yellow"/>
        </w:rPr>
      </w:pPr>
    </w:p>
    <w:p w:rsidR="00137180" w:rsidRPr="008C4A58" w:rsidRDefault="00137180" w:rsidP="00137180">
      <w:pPr>
        <w:shd w:val="clear" w:color="auto" w:fill="FFFFFF"/>
        <w:spacing w:after="210" w:line="312" w:lineRule="atLeast"/>
        <w:textAlignment w:val="baseline"/>
        <w:outlineLvl w:val="1"/>
        <w:rPr>
          <w:highlight w:val="yellow"/>
        </w:rPr>
      </w:pPr>
      <w:r w:rsidRPr="008C4A58">
        <w:rPr>
          <w:highlight w:val="yellow"/>
        </w:rPr>
        <w:t>Skincare »</w:t>
      </w:r>
    </w:p>
    <w:p w:rsidR="00137180" w:rsidRPr="008C4A58" w:rsidRDefault="00B307D8" w:rsidP="00137180">
      <w:pPr>
        <w:shd w:val="clear" w:color="auto" w:fill="FFFFFF"/>
        <w:spacing w:after="300" w:line="310" w:lineRule="atLeast"/>
        <w:textAlignment w:val="baseline"/>
        <w:rPr>
          <w:highlight w:val="yellow"/>
        </w:rPr>
      </w:pPr>
      <w:r w:rsidRPr="008C4A58">
        <w:rPr>
          <w:highlight w:val="yellow"/>
        </w:rPr>
        <w:t>What specific skincare treatments should be referenced here?</w:t>
      </w:r>
    </w:p>
    <w:p w:rsidR="00356EF0" w:rsidRPr="008C4A58" w:rsidRDefault="00356EF0" w:rsidP="00356EF0">
      <w:pPr>
        <w:shd w:val="clear" w:color="auto" w:fill="FFFFFF"/>
        <w:spacing w:after="210" w:line="312" w:lineRule="atLeast"/>
        <w:textAlignment w:val="baseline"/>
        <w:outlineLvl w:val="1"/>
        <w:rPr>
          <w:highlight w:val="yellow"/>
        </w:rPr>
      </w:pPr>
      <w:r w:rsidRPr="008C4A58">
        <w:rPr>
          <w:highlight w:val="yellow"/>
        </w:rPr>
        <w:t>Brown spots »</w:t>
      </w:r>
    </w:p>
    <w:p w:rsidR="00B307D8" w:rsidRDefault="00B307D8" w:rsidP="00356EF0">
      <w:pPr>
        <w:shd w:val="clear" w:color="auto" w:fill="FFFFFF"/>
        <w:spacing w:after="210" w:line="312" w:lineRule="atLeast"/>
        <w:textAlignment w:val="baseline"/>
        <w:outlineLvl w:val="1"/>
      </w:pPr>
      <w:r w:rsidRPr="008C4A58">
        <w:rPr>
          <w:highlight w:val="yellow"/>
        </w:rPr>
        <w:t xml:space="preserve">Specifically what treatment are we talking about? Photofacial? </w:t>
      </w:r>
      <w:proofErr w:type="gramStart"/>
      <w:r w:rsidRPr="008C4A58">
        <w:rPr>
          <w:highlight w:val="yellow"/>
        </w:rPr>
        <w:t>Combo therapies?</w:t>
      </w:r>
      <w:proofErr w:type="gramEnd"/>
    </w:p>
    <w:bookmarkStart w:id="0" w:name="_GoBack"/>
    <w:p w:rsidR="00E5318F" w:rsidRPr="00E5318F" w:rsidRDefault="00E5318F" w:rsidP="00E5318F">
      <w:r w:rsidRPr="00E5318F">
        <w:fldChar w:fldCharType="begin"/>
      </w:r>
      <w:r w:rsidRPr="00E5318F">
        <w:instrText xml:space="preserve"> HYPERLINK "http://vein.guavajelly.tv/services/laser-treatments/hair-removal/" \t "_blank" </w:instrText>
      </w:r>
      <w:r w:rsidRPr="00E5318F">
        <w:fldChar w:fldCharType="separate"/>
      </w:r>
      <w:r w:rsidRPr="00E5318F">
        <w:rPr>
          <w:rStyle w:val="Hyperlink"/>
        </w:rPr>
        <w:t>Laser Hair Removal &gt;&gt;</w:t>
      </w:r>
      <w:r w:rsidRPr="00E5318F">
        <w:fldChar w:fldCharType="end"/>
      </w:r>
    </w:p>
    <w:p w:rsidR="00E5318F" w:rsidRDefault="00E5318F" w:rsidP="00E5318F">
      <w:proofErr w:type="gramStart"/>
      <w:r>
        <w:t>Laser Hair Removal using maximum heat with the revolutionary Venus Versa™</w:t>
      </w:r>
      <w:r w:rsidRPr="00E5318F">
        <w:t xml:space="preserve"> Intense Pulse Light (IPL) </w:t>
      </w:r>
      <w:r>
        <w:t>system.</w:t>
      </w:r>
      <w:proofErr w:type="gramEnd"/>
      <w:r>
        <w:t xml:space="preserve"> </w:t>
      </w:r>
      <w:proofErr w:type="gramStart"/>
      <w:r>
        <w:t>Permanent hair reduction for smooth, silky skin.</w:t>
      </w:r>
      <w:proofErr w:type="gramEnd"/>
      <w:r>
        <w:t xml:space="preserve"> </w:t>
      </w:r>
    </w:p>
    <w:p w:rsidR="00E5318F" w:rsidRPr="00E5318F" w:rsidRDefault="00E5318F" w:rsidP="00E5318F">
      <w:hyperlink r:id="rId11" w:tgtFrame="_blank" w:history="1">
        <w:r w:rsidRPr="00E5318F">
          <w:rPr>
            <w:rStyle w:val="Hyperlink"/>
          </w:rPr>
          <w:t>O-SHOT for Women»</w:t>
        </w:r>
      </w:hyperlink>
    </w:p>
    <w:p w:rsidR="00E5318F" w:rsidRPr="00E5318F" w:rsidRDefault="00E5318F" w:rsidP="00E5318F">
      <w:r w:rsidRPr="00E5318F">
        <w:t xml:space="preserve">The O-Shot (orgasm shot) for women uses </w:t>
      </w:r>
      <w:r>
        <w:t>PRP</w:t>
      </w:r>
      <w:r w:rsidRPr="00E5318F">
        <w:t xml:space="preserve"> </w:t>
      </w:r>
      <w:r>
        <w:t>to naturally increase libido +</w:t>
      </w:r>
      <w:r w:rsidRPr="00E5318F">
        <w:t xml:space="preserve"> improve sexual function. </w:t>
      </w:r>
      <w:proofErr w:type="gramStart"/>
      <w:r w:rsidRPr="00E5318F">
        <w:t>Provides relief from urinary incontinence or painful intercours</w:t>
      </w:r>
      <w:r>
        <w:t>e.</w:t>
      </w:r>
      <w:proofErr w:type="gramEnd"/>
    </w:p>
    <w:bookmarkEnd w:id="0"/>
    <w:p w:rsidR="00E5318F" w:rsidRPr="008C4A58" w:rsidRDefault="00E5318F" w:rsidP="00356EF0">
      <w:pPr>
        <w:shd w:val="clear" w:color="auto" w:fill="FFFFFF"/>
        <w:spacing w:after="210" w:line="312" w:lineRule="atLeast"/>
        <w:textAlignment w:val="baseline"/>
        <w:outlineLvl w:val="1"/>
      </w:pPr>
    </w:p>
    <w:p w:rsidR="00356EF0" w:rsidRPr="008C4A58" w:rsidRDefault="00356EF0" w:rsidP="00137180">
      <w:pPr>
        <w:shd w:val="clear" w:color="auto" w:fill="FFFFFF"/>
        <w:spacing w:after="300" w:line="310" w:lineRule="atLeast"/>
        <w:textAlignment w:val="baseline"/>
      </w:pPr>
    </w:p>
    <w:p w:rsidR="00A6530A" w:rsidRPr="008C4A58" w:rsidRDefault="00E5318F"/>
    <w:sectPr w:rsidR="00A6530A" w:rsidRPr="008C4A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TAyNrU0NzcwMrVU0lEKTi0uzszPAykwqgUAthlvJywAAAA="/>
  </w:docVars>
  <w:rsids>
    <w:rsidRoot w:val="00137180"/>
    <w:rsid w:val="000752F7"/>
    <w:rsid w:val="00087FBD"/>
    <w:rsid w:val="00137180"/>
    <w:rsid w:val="00356EF0"/>
    <w:rsid w:val="003F1E3C"/>
    <w:rsid w:val="004D7E06"/>
    <w:rsid w:val="00661E57"/>
    <w:rsid w:val="006758A3"/>
    <w:rsid w:val="006F1251"/>
    <w:rsid w:val="007F254E"/>
    <w:rsid w:val="008C4A58"/>
    <w:rsid w:val="008D619F"/>
    <w:rsid w:val="009054E0"/>
    <w:rsid w:val="00B307D8"/>
    <w:rsid w:val="00B53A1C"/>
    <w:rsid w:val="00C750A4"/>
    <w:rsid w:val="00D8258E"/>
    <w:rsid w:val="00D8367E"/>
    <w:rsid w:val="00E5318F"/>
    <w:rsid w:val="00ED2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3718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37180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13718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371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1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180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B53A1C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3718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37180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13718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371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1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180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B53A1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10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9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1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4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0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0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700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187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6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7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15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304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929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289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957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29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670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4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1996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185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22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24082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344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75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412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754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31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39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95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5488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0176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0917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6645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38555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022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6365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4071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9667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312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8259699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08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30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67762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406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242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240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1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87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65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52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443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vein.guavajelly.tv/services/platelet-rich-plasma-therapies/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http://vein.guavajelly.tv/services/injectables-fillers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vein.guavajelly.tv/services/vein-therapy/spider-veins/" TargetMode="External"/><Relationship Id="rId11" Type="http://schemas.openxmlformats.org/officeDocument/2006/relationships/hyperlink" Target="http://vein.guavajelly.tv/services/platelet-rich-plasma-therapies/o-shot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vein.guavajelly.tv/services/platelet-rich-plasma-therapi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vein.guavajelly.tv/services/facial-rejuven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9F75B9-55F7-4AA9-A2A0-F2052B8941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2</Pages>
  <Words>508</Words>
  <Characters>2899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7</vt:i4>
      </vt:variant>
    </vt:vector>
  </HeadingPairs>
  <TitlesOfParts>
    <vt:vector size="28" baseType="lpstr">
      <vt:lpstr/>
      <vt:lpstr>    Varicose vein treatments »</vt:lpstr>
      <vt:lpstr>    Spider vein treatments »</vt:lpstr>
      <vt:lpstr>    FACE</vt:lpstr>
      <vt:lpstr>    Botox + Restylane + Sculptra</vt:lpstr>
      <vt:lpstr>    PRP Facial »</vt:lpstr>
      <vt:lpstr>    </vt:lpstr>
      <vt:lpstr>    Fat transfer »</vt:lpstr>
      <vt:lpstr>    Fat transfer, or facial fat grafting injections fill in fine lines and wrinkles,</vt:lpstr>
      <vt:lpstr>    Kybella »</vt:lpstr>
      <vt:lpstr>        BODY</vt:lpstr>
      <vt:lpstr>    CoolSculpting</vt:lpstr>
      <vt:lpstr>    CoolSculpting (fat freezing) is the #1 Non-invasive fat reduction treatment in t</vt:lpstr>
      <vt:lpstr>    Breast lift »</vt:lpstr>
      <vt:lpstr>    A breast lift, or Mastopexy tightens skin, reshapes to restore feminine contour,</vt:lpstr>
      <vt:lpstr>    A Breast Lift, or Mastopexy, is a procedure which surgically reshapes the breast</vt:lpstr>
      <vt:lpstr>    PRP Hair Restoration »</vt:lpstr>
      <vt:lpstr>    Skin Tightening »</vt:lpstr>
      <vt:lpstr>    Non-Surgical Tightening with the Venus Viva uses RF and electro magnetic energy </vt:lpstr>
      <vt:lpstr>    Sexual Health »</vt:lpstr>
      <vt:lpstr>    SKIN</vt:lpstr>
      <vt:lpstr>    Facial Rejuvenation »</vt:lpstr>
      <vt:lpstr>    </vt:lpstr>
      <vt:lpstr>    </vt:lpstr>
      <vt:lpstr>    PRP »</vt:lpstr>
      <vt:lpstr>    Skincare »</vt:lpstr>
      <vt:lpstr>    Brown spots »</vt:lpstr>
      <vt:lpstr>    Specifically what treatment are we talking about? Photofacial? Combo therapies?</vt:lpstr>
    </vt:vector>
  </TitlesOfParts>
  <Company/>
  <LinksUpToDate>false</LinksUpToDate>
  <CharactersWithSpaces>34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8</cp:revision>
  <dcterms:created xsi:type="dcterms:W3CDTF">2019-03-07T16:37:00Z</dcterms:created>
  <dcterms:modified xsi:type="dcterms:W3CDTF">2019-03-22T17:05:00Z</dcterms:modified>
</cp:coreProperties>
</file>